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0a7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3dfc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8f7674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cc1265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03:10Z</dcterms:created>
  <dcterms:modified xsi:type="dcterms:W3CDTF">2022-01-19T13:03:10Z</dcterms:modified>
</cp:coreProperties>
</file>